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B18FBD" w14:textId="77777777" w:rsidR="00555E2A" w:rsidRPr="001B2537" w:rsidRDefault="000627B6">
      <w:pPr>
        <w:pStyle w:val="Heading1"/>
        <w:rPr>
          <w:sz w:val="24"/>
          <w:szCs w:val="24"/>
        </w:rPr>
      </w:pPr>
      <w:bookmarkStart w:id="0" w:name="school-of-computing-year-4-project-propo"/>
      <w:bookmarkEnd w:id="0"/>
      <w:r w:rsidRPr="001B2537">
        <w:rPr>
          <w:sz w:val="24"/>
          <w:szCs w:val="24"/>
        </w:rPr>
        <w:t>School of Computing — Year 4 Project Proposal Form</w:t>
      </w:r>
    </w:p>
    <w:p w14:paraId="72E4245E" w14:textId="77777777" w:rsidR="00555E2A" w:rsidRPr="001B2537" w:rsidRDefault="000627B6">
      <w:pPr>
        <w:pStyle w:val="Heading2"/>
        <w:rPr>
          <w:sz w:val="24"/>
          <w:szCs w:val="24"/>
        </w:rPr>
      </w:pPr>
      <w:bookmarkStart w:id="1" w:name="section-a"/>
      <w:bookmarkEnd w:id="1"/>
      <w:r w:rsidRPr="001B2537">
        <w:rPr>
          <w:sz w:val="24"/>
          <w:szCs w:val="24"/>
        </w:rPr>
        <w:t>SECTION A</w:t>
      </w:r>
    </w:p>
    <w:tbl>
      <w:tblPr>
        <w:tblW w:w="2916" w:type="pct"/>
        <w:tblLook w:val="04A0" w:firstRow="1" w:lastRow="0" w:firstColumn="1" w:lastColumn="0" w:noHBand="0" w:noVBand="1"/>
      </w:tblPr>
      <w:tblGrid>
        <w:gridCol w:w="1517"/>
        <w:gridCol w:w="4068"/>
      </w:tblGrid>
      <w:tr w:rsidR="00555E2A" w:rsidRPr="001B2537" w14:paraId="1A211627" w14:textId="77777777">
        <w:tc>
          <w:tcPr>
            <w:tcW w:w="0" w:type="auto"/>
          </w:tcPr>
          <w:p w14:paraId="35541AC4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Project Title:</w:t>
            </w:r>
          </w:p>
        </w:tc>
        <w:tc>
          <w:tcPr>
            <w:tcW w:w="0" w:type="auto"/>
          </w:tcPr>
          <w:p w14:paraId="7693AB57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Performing Ecological Momentary Assessments (EMA) via Picroft or mobile app</w:t>
            </w:r>
          </w:p>
        </w:tc>
      </w:tr>
      <w:tr w:rsidR="00555E2A" w:rsidRPr="001B2537" w14:paraId="3EA490F0" w14:textId="77777777">
        <w:tc>
          <w:tcPr>
            <w:tcW w:w="0" w:type="auto"/>
          </w:tcPr>
          <w:p w14:paraId="025B9F3A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Student 1 Name:</w:t>
            </w:r>
          </w:p>
        </w:tc>
        <w:tc>
          <w:tcPr>
            <w:tcW w:w="0" w:type="auto"/>
          </w:tcPr>
          <w:p w14:paraId="0FF82B5F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Santiago de Arribas de Renedo</w:t>
            </w:r>
          </w:p>
        </w:tc>
      </w:tr>
      <w:tr w:rsidR="00555E2A" w:rsidRPr="001B2537" w14:paraId="69D1D03F" w14:textId="77777777">
        <w:tc>
          <w:tcPr>
            <w:tcW w:w="0" w:type="auto"/>
          </w:tcPr>
          <w:p w14:paraId="4A592539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Student 1 ID:</w:t>
            </w:r>
          </w:p>
        </w:tc>
        <w:tc>
          <w:tcPr>
            <w:tcW w:w="0" w:type="auto"/>
          </w:tcPr>
          <w:p w14:paraId="58F5D3F9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16449272</w:t>
            </w:r>
          </w:p>
        </w:tc>
      </w:tr>
      <w:tr w:rsidR="00555E2A" w:rsidRPr="001B2537" w14:paraId="36414F3F" w14:textId="77777777">
        <w:tc>
          <w:tcPr>
            <w:tcW w:w="0" w:type="auto"/>
          </w:tcPr>
          <w:p w14:paraId="312EE418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Student 2 Name:</w:t>
            </w:r>
          </w:p>
        </w:tc>
        <w:tc>
          <w:tcPr>
            <w:tcW w:w="0" w:type="auto"/>
          </w:tcPr>
          <w:p w14:paraId="6EF13313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Pedro Marques Canes</w:t>
            </w:r>
          </w:p>
        </w:tc>
      </w:tr>
      <w:tr w:rsidR="00555E2A" w:rsidRPr="001B2537" w14:paraId="69448A49" w14:textId="77777777">
        <w:tc>
          <w:tcPr>
            <w:tcW w:w="0" w:type="auto"/>
          </w:tcPr>
          <w:p w14:paraId="0289FABC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Student 2 ID:</w:t>
            </w:r>
          </w:p>
        </w:tc>
        <w:tc>
          <w:tcPr>
            <w:tcW w:w="0" w:type="auto"/>
          </w:tcPr>
          <w:p w14:paraId="02649F6B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16770821</w:t>
            </w:r>
          </w:p>
        </w:tc>
      </w:tr>
      <w:tr w:rsidR="00555E2A" w:rsidRPr="001B2537" w14:paraId="236E09C9" w14:textId="77777777">
        <w:tc>
          <w:tcPr>
            <w:tcW w:w="0" w:type="auto"/>
          </w:tcPr>
          <w:p w14:paraId="057A0F20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Project Supervisor:</w:t>
            </w:r>
          </w:p>
        </w:tc>
        <w:tc>
          <w:tcPr>
            <w:tcW w:w="0" w:type="auto"/>
          </w:tcPr>
          <w:p w14:paraId="36A2ED15" w14:textId="77777777" w:rsidR="00555E2A" w:rsidRPr="001B2537" w:rsidRDefault="000627B6">
            <w:pPr>
              <w:pStyle w:val="Compact"/>
              <w:rPr>
                <w:sz w:val="20"/>
                <w:szCs w:val="20"/>
              </w:rPr>
            </w:pPr>
            <w:r w:rsidRPr="001B2537">
              <w:rPr>
                <w:sz w:val="20"/>
                <w:szCs w:val="20"/>
              </w:rPr>
              <w:t>Prof Tomas Ward</w:t>
            </w:r>
          </w:p>
        </w:tc>
      </w:tr>
    </w:tbl>
    <w:p w14:paraId="4F7A1E9D" w14:textId="77777777" w:rsidR="00555E2A" w:rsidRPr="001B2537" w:rsidRDefault="000627B6">
      <w:pPr>
        <w:pStyle w:val="Heading2"/>
        <w:rPr>
          <w:sz w:val="24"/>
          <w:szCs w:val="24"/>
        </w:rPr>
      </w:pPr>
      <w:bookmarkStart w:id="2" w:name="section-b"/>
      <w:bookmarkEnd w:id="2"/>
      <w:r w:rsidRPr="001B2537">
        <w:rPr>
          <w:sz w:val="24"/>
          <w:szCs w:val="24"/>
        </w:rPr>
        <w:t>SECTION B</w:t>
      </w:r>
    </w:p>
    <w:p w14:paraId="1AF54886" w14:textId="77777777" w:rsidR="00555E2A" w:rsidRPr="001B2537" w:rsidRDefault="000627B6">
      <w:pPr>
        <w:pStyle w:val="Heading3"/>
        <w:rPr>
          <w:sz w:val="22"/>
          <w:szCs w:val="22"/>
        </w:rPr>
      </w:pPr>
      <w:bookmarkStart w:id="3" w:name="introduction"/>
      <w:bookmarkEnd w:id="3"/>
      <w:r w:rsidRPr="001B2537">
        <w:rPr>
          <w:sz w:val="22"/>
          <w:szCs w:val="22"/>
        </w:rPr>
        <w:t>Introduction</w:t>
      </w:r>
    </w:p>
    <w:p w14:paraId="4EEC0E33" w14:textId="15C86CD7" w:rsidR="00555E2A" w:rsidRPr="001B2537" w:rsidRDefault="000627B6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1B2537">
        <w:rPr>
          <w:sz w:val="20"/>
          <w:szCs w:val="20"/>
        </w:rPr>
        <w:t>This project would build a system (DAISY) that uses context detection and machine learning to perform</w:t>
      </w:r>
      <w:r w:rsidR="007D5DDE">
        <w:rPr>
          <w:sz w:val="20"/>
          <w:szCs w:val="20"/>
        </w:rPr>
        <w:t xml:space="preserve"> </w:t>
      </w:r>
      <w:r w:rsidRPr="001B2537">
        <w:rPr>
          <w:sz w:val="20"/>
          <w:szCs w:val="20"/>
        </w:rPr>
        <w:t>Ecological Momentary Assessments (EMA)</w:t>
      </w:r>
      <w:r w:rsidRPr="001B2537">
        <w:rPr>
          <w:sz w:val="20"/>
          <w:szCs w:val="20"/>
        </w:rPr>
        <w:t xml:space="preserve"> which asks users survey questions in real time.</w:t>
      </w:r>
    </w:p>
    <w:p w14:paraId="50E9AC58" w14:textId="77777777" w:rsidR="00555E2A" w:rsidRPr="001B2537" w:rsidRDefault="000627B6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1B2537">
        <w:rPr>
          <w:sz w:val="20"/>
          <w:szCs w:val="20"/>
        </w:rPr>
        <w:t>It pairs with Picroft: An open source voice assistant on a Raspberry Pi, and a mobile app to push private notifications via an app to a users phone.</w:t>
      </w:r>
    </w:p>
    <w:p w14:paraId="2F858270" w14:textId="77777777" w:rsidR="00555E2A" w:rsidRPr="001B2537" w:rsidRDefault="000627B6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1B2537">
        <w:rPr>
          <w:sz w:val="20"/>
          <w:szCs w:val="20"/>
        </w:rPr>
        <w:t>The system could be enabled to use ePRO (electronic patient-reported outcome) methods to know what question</w:t>
      </w:r>
      <w:r w:rsidRPr="001B2537">
        <w:rPr>
          <w:sz w:val="20"/>
          <w:szCs w:val="20"/>
        </w:rPr>
        <w:t>s to ask users.</w:t>
      </w:r>
    </w:p>
    <w:p w14:paraId="2FE9CDB1" w14:textId="77777777" w:rsidR="00555E2A" w:rsidRPr="001B2537" w:rsidRDefault="000627B6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1B2537">
        <w:rPr>
          <w:sz w:val="20"/>
          <w:szCs w:val="20"/>
        </w:rPr>
        <w:t>Context detection can be used to determine appropriate times of when to ask these questions.</w:t>
      </w:r>
    </w:p>
    <w:p w14:paraId="3784D252" w14:textId="77777777" w:rsidR="00555E2A" w:rsidRPr="001B2537" w:rsidRDefault="000627B6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1B2537">
        <w:rPr>
          <w:sz w:val="20"/>
          <w:szCs w:val="20"/>
        </w:rPr>
        <w:t xml:space="preserve">The context detection would use the microphone and possibly digital signal processing to determine if the user is in a social situation or to pick </w:t>
      </w:r>
      <w:r w:rsidRPr="001B2537">
        <w:rPr>
          <w:sz w:val="20"/>
          <w:szCs w:val="20"/>
        </w:rPr>
        <w:t>up their voice if there are background sounds.</w:t>
      </w:r>
    </w:p>
    <w:p w14:paraId="7D857784" w14:textId="77777777" w:rsidR="00555E2A" w:rsidRPr="001B2537" w:rsidRDefault="000627B6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1B2537">
        <w:rPr>
          <w:sz w:val="20"/>
          <w:szCs w:val="20"/>
        </w:rPr>
        <w:t>If the user is not near the Picroft or is in a social situation then the system can send notifications to their smartphone for private responses.</w:t>
      </w:r>
    </w:p>
    <w:p w14:paraId="0446FA18" w14:textId="77777777" w:rsidR="00555E2A" w:rsidRPr="001B2537" w:rsidRDefault="000627B6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1B2537">
        <w:rPr>
          <w:sz w:val="20"/>
          <w:szCs w:val="20"/>
        </w:rPr>
        <w:t>The picroft and phone app can then use APIs to send data back t</w:t>
      </w:r>
      <w:r w:rsidRPr="001B2537">
        <w:rPr>
          <w:sz w:val="20"/>
          <w:szCs w:val="20"/>
        </w:rPr>
        <w:t>o the system for processing via Machine Learning.</w:t>
      </w:r>
    </w:p>
    <w:p w14:paraId="31F51701" w14:textId="77777777" w:rsidR="00555E2A" w:rsidRPr="001B2537" w:rsidRDefault="000627B6">
      <w:pPr>
        <w:pStyle w:val="Heading3"/>
        <w:rPr>
          <w:sz w:val="22"/>
          <w:szCs w:val="22"/>
        </w:rPr>
      </w:pPr>
      <w:bookmarkStart w:id="4" w:name="outline"/>
      <w:bookmarkEnd w:id="4"/>
      <w:r w:rsidRPr="001B2537">
        <w:rPr>
          <w:sz w:val="22"/>
          <w:szCs w:val="22"/>
        </w:rPr>
        <w:t>Outline</w:t>
      </w:r>
    </w:p>
    <w:p w14:paraId="22804241" w14:textId="77777777" w:rsidR="00555E2A" w:rsidRPr="001B2537" w:rsidRDefault="000627B6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1B2537">
        <w:rPr>
          <w:sz w:val="20"/>
          <w:szCs w:val="20"/>
        </w:rPr>
        <w:t>A system (Daisy) that performs Ecological Momentary Assessments (EMA) which asks users survey questions in real time.</w:t>
      </w:r>
    </w:p>
    <w:p w14:paraId="2D7A76A1" w14:textId="77777777" w:rsidR="00555E2A" w:rsidRPr="001B2537" w:rsidRDefault="000627B6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1B2537">
        <w:rPr>
          <w:sz w:val="20"/>
          <w:szCs w:val="20"/>
        </w:rPr>
        <w:t>Using context detection, the system can identify whether the user is in a social</w:t>
      </w:r>
      <w:r w:rsidRPr="001B2537">
        <w:rPr>
          <w:sz w:val="20"/>
          <w:szCs w:val="20"/>
        </w:rPr>
        <w:t xml:space="preserve"> situation or away from the Picroft and send questions to their phone instead.</w:t>
      </w:r>
    </w:p>
    <w:p w14:paraId="4E25CF1C" w14:textId="77777777" w:rsidR="00555E2A" w:rsidRPr="001B2537" w:rsidRDefault="000627B6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1B2537">
        <w:rPr>
          <w:sz w:val="20"/>
          <w:szCs w:val="20"/>
        </w:rPr>
        <w:t>This data can be retrieved and stored from the Picroft or mobile app to process.</w:t>
      </w:r>
    </w:p>
    <w:p w14:paraId="1B875019" w14:textId="77777777" w:rsidR="00555E2A" w:rsidRPr="001B2537" w:rsidRDefault="000627B6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1B2537">
        <w:rPr>
          <w:sz w:val="20"/>
          <w:szCs w:val="20"/>
        </w:rPr>
        <w:t>The system will be hosted on the Raspberry Pi along with the Picroft software.</w:t>
      </w:r>
    </w:p>
    <w:p w14:paraId="31188A47" w14:textId="77777777" w:rsidR="00555E2A" w:rsidRPr="001B2537" w:rsidRDefault="000627B6">
      <w:pPr>
        <w:pStyle w:val="Heading3"/>
        <w:rPr>
          <w:sz w:val="22"/>
          <w:szCs w:val="22"/>
        </w:rPr>
      </w:pPr>
      <w:bookmarkStart w:id="5" w:name="background"/>
      <w:bookmarkEnd w:id="5"/>
      <w:r w:rsidRPr="001B2537">
        <w:rPr>
          <w:sz w:val="22"/>
          <w:szCs w:val="22"/>
        </w:rPr>
        <w:t>Background</w:t>
      </w:r>
    </w:p>
    <w:p w14:paraId="157D8C4E" w14:textId="77777777" w:rsidR="00555E2A" w:rsidRPr="001B2537" w:rsidRDefault="000627B6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1B2537">
        <w:rPr>
          <w:sz w:val="20"/>
          <w:szCs w:val="20"/>
        </w:rPr>
        <w:t>Initia</w:t>
      </w:r>
      <w:r w:rsidRPr="001B2537">
        <w:rPr>
          <w:sz w:val="20"/>
          <w:szCs w:val="20"/>
        </w:rPr>
        <w:t>l context detection idea acquired from a supervisor's project ideas page - Prof Tomas Ward.</w:t>
      </w:r>
    </w:p>
    <w:p w14:paraId="0C7C3CE5" w14:textId="77777777" w:rsidR="00555E2A" w:rsidRPr="001B2537" w:rsidRDefault="000627B6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1B2537">
        <w:rPr>
          <w:sz w:val="20"/>
          <w:szCs w:val="20"/>
        </w:rPr>
        <w:t>Researching home assistants and discussing context detection helped build the idea around the Picroft and smartphone application.</w:t>
      </w:r>
    </w:p>
    <w:p w14:paraId="1538C548" w14:textId="77777777" w:rsidR="00555E2A" w:rsidRPr="001B2537" w:rsidRDefault="000627B6">
      <w:pPr>
        <w:pStyle w:val="Heading3"/>
        <w:rPr>
          <w:sz w:val="22"/>
          <w:szCs w:val="22"/>
        </w:rPr>
      </w:pPr>
      <w:bookmarkStart w:id="6" w:name="achievements"/>
      <w:bookmarkEnd w:id="6"/>
      <w:r w:rsidRPr="001B2537">
        <w:rPr>
          <w:sz w:val="22"/>
          <w:szCs w:val="22"/>
        </w:rPr>
        <w:t>Achievements</w:t>
      </w:r>
    </w:p>
    <w:p w14:paraId="3DF51573" w14:textId="77777777" w:rsidR="00555E2A" w:rsidRPr="001B2537" w:rsidRDefault="000627B6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1B2537">
        <w:rPr>
          <w:sz w:val="20"/>
          <w:szCs w:val="20"/>
        </w:rPr>
        <w:t>The system will allow</w:t>
      </w:r>
      <w:r w:rsidRPr="001B2537">
        <w:rPr>
          <w:sz w:val="20"/>
          <w:szCs w:val="20"/>
        </w:rPr>
        <w:t xml:space="preserve"> us to record data in real time to collect data from a home assistant and mobile app for processing.</w:t>
      </w:r>
    </w:p>
    <w:p w14:paraId="7E44C2C0" w14:textId="77777777" w:rsidR="00555E2A" w:rsidRPr="001B2537" w:rsidRDefault="000627B6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1B2537">
        <w:rPr>
          <w:sz w:val="20"/>
          <w:szCs w:val="20"/>
        </w:rPr>
        <w:t>Potential future users would be those with mental health problems i.e. Depression.</w:t>
      </w:r>
    </w:p>
    <w:p w14:paraId="2EF0481F" w14:textId="77777777" w:rsidR="00555E2A" w:rsidRPr="001B2537" w:rsidRDefault="000627B6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1B2537">
        <w:rPr>
          <w:sz w:val="20"/>
          <w:szCs w:val="20"/>
        </w:rPr>
        <w:lastRenderedPageBreak/>
        <w:t>The system will enable researchers to send survey questions to users and</w:t>
      </w:r>
      <w:r w:rsidRPr="001B2537">
        <w:rPr>
          <w:sz w:val="20"/>
          <w:szCs w:val="20"/>
        </w:rPr>
        <w:t xml:space="preserve"> record responses in real time for more accurate data analysis.</w:t>
      </w:r>
    </w:p>
    <w:p w14:paraId="530B9737" w14:textId="77777777" w:rsidR="00555E2A" w:rsidRPr="001B2537" w:rsidRDefault="000627B6">
      <w:pPr>
        <w:pStyle w:val="Heading3"/>
        <w:rPr>
          <w:sz w:val="22"/>
          <w:szCs w:val="22"/>
        </w:rPr>
      </w:pPr>
      <w:bookmarkStart w:id="7" w:name="justification"/>
      <w:bookmarkEnd w:id="7"/>
      <w:r w:rsidRPr="001B2537">
        <w:rPr>
          <w:sz w:val="22"/>
          <w:szCs w:val="22"/>
        </w:rPr>
        <w:t>Justification</w:t>
      </w:r>
    </w:p>
    <w:p w14:paraId="7EB4FD88" w14:textId="77777777" w:rsidR="00555E2A" w:rsidRPr="001B2537" w:rsidRDefault="000627B6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1B2537">
        <w:rPr>
          <w:sz w:val="20"/>
          <w:szCs w:val="20"/>
        </w:rPr>
        <w:t>The system could record data to process and perform certain actions.</w:t>
      </w:r>
    </w:p>
    <w:p w14:paraId="006F4179" w14:textId="77777777" w:rsidR="00555E2A" w:rsidRPr="001B2537" w:rsidRDefault="000627B6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1B2537">
        <w:rPr>
          <w:sz w:val="20"/>
          <w:szCs w:val="20"/>
        </w:rPr>
        <w:t>It can be used in or out of the users home, whenever they're near their phone or Picroft device, and at any t</w:t>
      </w:r>
      <w:r w:rsidRPr="001B2537">
        <w:rPr>
          <w:sz w:val="20"/>
          <w:szCs w:val="20"/>
        </w:rPr>
        <w:t>ime that is appropriate for the user. i.e. If the system can detect that the user is in a particular mood and asks questions as needed.</w:t>
      </w:r>
    </w:p>
    <w:p w14:paraId="472F6432" w14:textId="77777777" w:rsidR="00555E2A" w:rsidRPr="001B2537" w:rsidRDefault="000627B6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1B2537">
        <w:rPr>
          <w:sz w:val="20"/>
          <w:szCs w:val="20"/>
        </w:rPr>
        <w:t>It will be useful for researchers to allow the collection of data from users in real time.</w:t>
      </w:r>
    </w:p>
    <w:p w14:paraId="0023B693" w14:textId="77777777" w:rsidR="00555E2A" w:rsidRPr="001B2537" w:rsidRDefault="000627B6">
      <w:pPr>
        <w:pStyle w:val="Heading3"/>
        <w:rPr>
          <w:sz w:val="22"/>
          <w:szCs w:val="22"/>
        </w:rPr>
      </w:pPr>
      <w:bookmarkStart w:id="8" w:name="programming-languages"/>
      <w:bookmarkEnd w:id="8"/>
      <w:r w:rsidRPr="001B2537">
        <w:rPr>
          <w:sz w:val="22"/>
          <w:szCs w:val="22"/>
        </w:rPr>
        <w:t>Programming language(s)</w:t>
      </w:r>
    </w:p>
    <w:p w14:paraId="751FCD43" w14:textId="77777777" w:rsidR="00555E2A" w:rsidRPr="001B2537" w:rsidRDefault="000627B6">
      <w:pPr>
        <w:pStyle w:val="Compact"/>
        <w:numPr>
          <w:ilvl w:val="0"/>
          <w:numId w:val="8"/>
        </w:numPr>
        <w:rPr>
          <w:sz w:val="20"/>
          <w:szCs w:val="20"/>
        </w:rPr>
      </w:pPr>
      <w:r w:rsidRPr="001B2537">
        <w:rPr>
          <w:sz w:val="20"/>
          <w:szCs w:val="20"/>
        </w:rPr>
        <w:t>Pytho</w:t>
      </w:r>
      <w:r w:rsidRPr="001B2537">
        <w:rPr>
          <w:sz w:val="20"/>
          <w:szCs w:val="20"/>
        </w:rPr>
        <w:t>n</w:t>
      </w:r>
    </w:p>
    <w:p w14:paraId="60127575" w14:textId="77777777" w:rsidR="00555E2A" w:rsidRPr="001B2537" w:rsidRDefault="000627B6">
      <w:pPr>
        <w:pStyle w:val="Compact"/>
        <w:numPr>
          <w:ilvl w:val="0"/>
          <w:numId w:val="8"/>
        </w:numPr>
        <w:rPr>
          <w:sz w:val="20"/>
          <w:szCs w:val="20"/>
        </w:rPr>
      </w:pPr>
      <w:r w:rsidRPr="001B2537">
        <w:rPr>
          <w:sz w:val="20"/>
          <w:szCs w:val="20"/>
        </w:rPr>
        <w:t>Java</w:t>
      </w:r>
    </w:p>
    <w:p w14:paraId="3F30E3F1" w14:textId="77777777" w:rsidR="00555E2A" w:rsidRPr="001B2537" w:rsidRDefault="000627B6">
      <w:pPr>
        <w:pStyle w:val="Compact"/>
        <w:numPr>
          <w:ilvl w:val="0"/>
          <w:numId w:val="8"/>
        </w:numPr>
        <w:rPr>
          <w:sz w:val="20"/>
          <w:szCs w:val="20"/>
        </w:rPr>
      </w:pPr>
      <w:r w:rsidRPr="001B2537">
        <w:rPr>
          <w:sz w:val="20"/>
          <w:szCs w:val="20"/>
        </w:rPr>
        <w:t>JavaScript</w:t>
      </w:r>
    </w:p>
    <w:p w14:paraId="51A5779B" w14:textId="77777777" w:rsidR="00555E2A" w:rsidRPr="001B2537" w:rsidRDefault="000627B6">
      <w:pPr>
        <w:pStyle w:val="Heading3"/>
        <w:rPr>
          <w:sz w:val="22"/>
          <w:szCs w:val="22"/>
        </w:rPr>
      </w:pPr>
      <w:bookmarkStart w:id="9" w:name="programming-tools-tech-stack"/>
      <w:bookmarkEnd w:id="9"/>
      <w:r w:rsidRPr="001B2537">
        <w:rPr>
          <w:sz w:val="22"/>
          <w:szCs w:val="22"/>
        </w:rPr>
        <w:t>Programming tools / Tech stack</w:t>
      </w:r>
    </w:p>
    <w:p w14:paraId="53EA5418" w14:textId="77777777" w:rsidR="00555E2A" w:rsidRPr="001B2537" w:rsidRDefault="000627B6">
      <w:pPr>
        <w:pStyle w:val="Compact"/>
        <w:numPr>
          <w:ilvl w:val="0"/>
          <w:numId w:val="9"/>
        </w:numPr>
        <w:rPr>
          <w:sz w:val="20"/>
          <w:szCs w:val="20"/>
        </w:rPr>
      </w:pPr>
      <w:r w:rsidRPr="001B2537">
        <w:rPr>
          <w:sz w:val="20"/>
          <w:szCs w:val="20"/>
        </w:rPr>
        <w:t>Compiler</w:t>
      </w:r>
    </w:p>
    <w:p w14:paraId="5FA8EDF0" w14:textId="77777777" w:rsidR="00555E2A" w:rsidRPr="001B2537" w:rsidRDefault="000627B6">
      <w:pPr>
        <w:pStyle w:val="Compact"/>
        <w:numPr>
          <w:ilvl w:val="0"/>
          <w:numId w:val="9"/>
        </w:numPr>
        <w:rPr>
          <w:sz w:val="20"/>
          <w:szCs w:val="20"/>
        </w:rPr>
      </w:pPr>
      <w:r w:rsidRPr="001B2537">
        <w:rPr>
          <w:sz w:val="20"/>
          <w:szCs w:val="20"/>
        </w:rPr>
        <w:t>Interpreter</w:t>
      </w:r>
    </w:p>
    <w:p w14:paraId="6EBD0C7E" w14:textId="77777777" w:rsidR="00555E2A" w:rsidRPr="001B2537" w:rsidRDefault="000627B6">
      <w:pPr>
        <w:pStyle w:val="Compact"/>
        <w:numPr>
          <w:ilvl w:val="0"/>
          <w:numId w:val="9"/>
        </w:numPr>
        <w:rPr>
          <w:sz w:val="20"/>
          <w:szCs w:val="20"/>
        </w:rPr>
      </w:pPr>
      <w:r w:rsidRPr="001B2537">
        <w:rPr>
          <w:sz w:val="20"/>
          <w:szCs w:val="20"/>
        </w:rPr>
        <w:t>MySQL database</w:t>
      </w:r>
    </w:p>
    <w:p w14:paraId="659524B9" w14:textId="77777777" w:rsidR="00555E2A" w:rsidRPr="001B2537" w:rsidRDefault="000627B6">
      <w:pPr>
        <w:pStyle w:val="Compact"/>
        <w:numPr>
          <w:ilvl w:val="0"/>
          <w:numId w:val="9"/>
        </w:numPr>
        <w:rPr>
          <w:sz w:val="20"/>
          <w:szCs w:val="20"/>
        </w:rPr>
      </w:pPr>
      <w:r w:rsidRPr="001B2537">
        <w:rPr>
          <w:sz w:val="20"/>
          <w:szCs w:val="20"/>
        </w:rPr>
        <w:t>APIs - Google Awareness API, Mycroft Skills AI API</w:t>
      </w:r>
    </w:p>
    <w:p w14:paraId="25AEBD3A" w14:textId="77777777" w:rsidR="00555E2A" w:rsidRPr="001B2537" w:rsidRDefault="000627B6">
      <w:pPr>
        <w:pStyle w:val="Heading3"/>
        <w:rPr>
          <w:sz w:val="22"/>
          <w:szCs w:val="22"/>
        </w:rPr>
      </w:pPr>
      <w:bookmarkStart w:id="10" w:name="hardware"/>
      <w:bookmarkEnd w:id="10"/>
      <w:r w:rsidRPr="001B2537">
        <w:rPr>
          <w:sz w:val="22"/>
          <w:szCs w:val="22"/>
        </w:rPr>
        <w:t>Hardware</w:t>
      </w:r>
    </w:p>
    <w:p w14:paraId="3B9E22C0" w14:textId="77777777" w:rsidR="00555E2A" w:rsidRPr="001B2537" w:rsidRDefault="000627B6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1B2537">
        <w:rPr>
          <w:sz w:val="20"/>
          <w:szCs w:val="20"/>
        </w:rPr>
        <w:t>Mobile phone</w:t>
      </w:r>
    </w:p>
    <w:p w14:paraId="3CA800EF" w14:textId="77777777" w:rsidR="00555E2A" w:rsidRPr="001B2537" w:rsidRDefault="000627B6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1B2537">
        <w:rPr>
          <w:sz w:val="20"/>
          <w:szCs w:val="20"/>
        </w:rPr>
        <w:t>Raspberry pi</w:t>
      </w:r>
    </w:p>
    <w:p w14:paraId="14389ADB" w14:textId="77777777" w:rsidR="00555E2A" w:rsidRPr="001B2537" w:rsidRDefault="000627B6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1B2537">
        <w:rPr>
          <w:sz w:val="20"/>
          <w:szCs w:val="20"/>
        </w:rPr>
        <w:t>PS3 Eye (microphone)</w:t>
      </w:r>
    </w:p>
    <w:p w14:paraId="5A9988B7" w14:textId="77777777" w:rsidR="00555E2A" w:rsidRPr="001B2537" w:rsidRDefault="000627B6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1B2537">
        <w:rPr>
          <w:sz w:val="20"/>
          <w:szCs w:val="20"/>
        </w:rPr>
        <w:t>Logitech z50 (speakers)</w:t>
      </w:r>
    </w:p>
    <w:p w14:paraId="4F1EC76B" w14:textId="77777777" w:rsidR="00555E2A" w:rsidRPr="001B2537" w:rsidRDefault="000627B6">
      <w:pPr>
        <w:pStyle w:val="Heading3"/>
        <w:rPr>
          <w:sz w:val="22"/>
          <w:szCs w:val="22"/>
        </w:rPr>
      </w:pPr>
      <w:bookmarkStart w:id="11" w:name="learning-challenges"/>
      <w:bookmarkEnd w:id="11"/>
      <w:r w:rsidRPr="001B2537">
        <w:rPr>
          <w:sz w:val="22"/>
          <w:szCs w:val="22"/>
        </w:rPr>
        <w:t>Learning Challenges</w:t>
      </w:r>
    </w:p>
    <w:p w14:paraId="6AD54622" w14:textId="77777777" w:rsidR="00555E2A" w:rsidRPr="001B2537" w:rsidRDefault="000627B6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1B2537">
        <w:rPr>
          <w:sz w:val="20"/>
          <w:szCs w:val="20"/>
        </w:rPr>
        <w:t>Using the Raspberry Pi and building the initial Picroft system will be the first challenge of this project.</w:t>
      </w:r>
    </w:p>
    <w:p w14:paraId="12F086A2" w14:textId="5B4E04A5" w:rsidR="00555E2A" w:rsidRPr="001B2537" w:rsidRDefault="000627B6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1B2537">
        <w:rPr>
          <w:sz w:val="20"/>
          <w:szCs w:val="20"/>
        </w:rPr>
        <w:t>A mobile app will need to be built</w:t>
      </w:r>
      <w:r w:rsidR="00EA00D0">
        <w:rPr>
          <w:sz w:val="20"/>
          <w:szCs w:val="20"/>
        </w:rPr>
        <w:t xml:space="preserve"> </w:t>
      </w:r>
      <w:r w:rsidR="00EA00D0" w:rsidRPr="00EA00D0">
        <w:rPr>
          <w:sz w:val="20"/>
          <w:szCs w:val="20"/>
        </w:rPr>
        <w:t>which will require learning how to use an appropriate IDE and programming for a new device. i.e. A smartphone.</w:t>
      </w:r>
      <w:bookmarkStart w:id="12" w:name="_GoBack"/>
      <w:bookmarkEnd w:id="12"/>
    </w:p>
    <w:p w14:paraId="3069A721" w14:textId="77777777" w:rsidR="00555E2A" w:rsidRPr="001B2537" w:rsidRDefault="000627B6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1B2537">
        <w:rPr>
          <w:sz w:val="20"/>
          <w:szCs w:val="20"/>
        </w:rPr>
        <w:t>The system will need to send requests to the app and/or picroft and collect data.</w:t>
      </w:r>
    </w:p>
    <w:p w14:paraId="603D7241" w14:textId="77777777" w:rsidR="00555E2A" w:rsidRPr="001B2537" w:rsidRDefault="000627B6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1B2537">
        <w:rPr>
          <w:sz w:val="20"/>
          <w:szCs w:val="20"/>
        </w:rPr>
        <w:t>A challenge will be knowing wh</w:t>
      </w:r>
      <w:r w:rsidRPr="001B2537">
        <w:rPr>
          <w:sz w:val="20"/>
          <w:szCs w:val="20"/>
        </w:rPr>
        <w:t>en to use either the phone or Picroft and send requests to either appropriately - either based on social context or users proximity to each device.</w:t>
      </w:r>
    </w:p>
    <w:p w14:paraId="30551C94" w14:textId="77777777" w:rsidR="00555E2A" w:rsidRPr="001B2537" w:rsidRDefault="000627B6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1B2537">
        <w:rPr>
          <w:sz w:val="20"/>
          <w:szCs w:val="20"/>
        </w:rPr>
        <w:t xml:space="preserve">Implementing the context detection may require some digital signal proccesing to identify if the user is in </w:t>
      </w:r>
      <w:r w:rsidRPr="001B2537">
        <w:rPr>
          <w:sz w:val="20"/>
          <w:szCs w:val="20"/>
        </w:rPr>
        <w:t>a social situation.</w:t>
      </w:r>
    </w:p>
    <w:p w14:paraId="4C3621FF" w14:textId="77777777" w:rsidR="00555E2A" w:rsidRPr="001B2537" w:rsidRDefault="000627B6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1B2537">
        <w:rPr>
          <w:sz w:val="20"/>
          <w:szCs w:val="20"/>
        </w:rPr>
        <w:t>Machine learning will also be added to this project for simple data processing to potentially allow the system to know what times are best suited to ask users questions.</w:t>
      </w:r>
    </w:p>
    <w:p w14:paraId="53C3115F" w14:textId="77777777" w:rsidR="00555E2A" w:rsidRPr="001B2537" w:rsidRDefault="000627B6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1B2537">
        <w:rPr>
          <w:sz w:val="20"/>
          <w:szCs w:val="20"/>
        </w:rPr>
        <w:t>These will both be contained in the main system (DAISY) which will</w:t>
      </w:r>
      <w:r w:rsidRPr="001B2537">
        <w:rPr>
          <w:sz w:val="20"/>
          <w:szCs w:val="20"/>
        </w:rPr>
        <w:t xml:space="preserve"> be hosted on the raspberry pi but abstracted from the other project elements.</w:t>
      </w:r>
    </w:p>
    <w:p w14:paraId="7D7E4C44" w14:textId="77777777" w:rsidR="00555E2A" w:rsidRPr="001B2537" w:rsidRDefault="000627B6">
      <w:pPr>
        <w:pStyle w:val="Heading3"/>
        <w:rPr>
          <w:sz w:val="22"/>
          <w:szCs w:val="22"/>
        </w:rPr>
      </w:pPr>
      <w:bookmarkStart w:id="13" w:name="breakdown-of-work"/>
      <w:bookmarkEnd w:id="13"/>
      <w:r w:rsidRPr="001B2537">
        <w:rPr>
          <w:sz w:val="22"/>
          <w:szCs w:val="22"/>
        </w:rPr>
        <w:t>Breakdown of work</w:t>
      </w:r>
    </w:p>
    <w:p w14:paraId="7140B5FA" w14:textId="77777777" w:rsidR="00555E2A" w:rsidRPr="001B2537" w:rsidRDefault="000627B6">
      <w:pPr>
        <w:pStyle w:val="FirstParagraph"/>
        <w:rPr>
          <w:sz w:val="20"/>
          <w:szCs w:val="20"/>
        </w:rPr>
      </w:pPr>
      <w:r w:rsidRPr="001B2537">
        <w:rPr>
          <w:sz w:val="20"/>
          <w:szCs w:val="20"/>
        </w:rPr>
        <w:t>The project will require setting up the Picroft, implementing the context detection and machine learning system and it will also require a phone application to</w:t>
      </w:r>
      <w:r w:rsidRPr="001B2537">
        <w:rPr>
          <w:sz w:val="20"/>
          <w:szCs w:val="20"/>
        </w:rPr>
        <w:t xml:space="preserve"> use this system and work with the Picroft as needed.</w:t>
      </w:r>
    </w:p>
    <w:p w14:paraId="5A92199A" w14:textId="77777777" w:rsidR="00555E2A" w:rsidRPr="001B2537" w:rsidRDefault="000627B6">
      <w:pPr>
        <w:pStyle w:val="Heading4"/>
        <w:rPr>
          <w:sz w:val="20"/>
          <w:szCs w:val="20"/>
        </w:rPr>
      </w:pPr>
      <w:bookmarkStart w:id="14" w:name="student-1"/>
      <w:bookmarkEnd w:id="14"/>
      <w:r w:rsidRPr="001B2537">
        <w:rPr>
          <w:sz w:val="20"/>
          <w:szCs w:val="20"/>
        </w:rPr>
        <w:t>Student 1</w:t>
      </w:r>
    </w:p>
    <w:p w14:paraId="31ED046F" w14:textId="77777777" w:rsidR="00555E2A" w:rsidRPr="001B2537" w:rsidRDefault="000627B6">
      <w:pPr>
        <w:pStyle w:val="Compact"/>
        <w:numPr>
          <w:ilvl w:val="0"/>
          <w:numId w:val="12"/>
        </w:numPr>
        <w:rPr>
          <w:sz w:val="20"/>
          <w:szCs w:val="20"/>
        </w:rPr>
      </w:pPr>
      <w:r w:rsidRPr="001B2537">
        <w:rPr>
          <w:sz w:val="20"/>
          <w:szCs w:val="20"/>
        </w:rPr>
        <w:t>Setting up Picroft.</w:t>
      </w:r>
    </w:p>
    <w:p w14:paraId="6CCFE7D8" w14:textId="77777777" w:rsidR="00555E2A" w:rsidRPr="001B2537" w:rsidRDefault="000627B6">
      <w:pPr>
        <w:pStyle w:val="Compact"/>
        <w:numPr>
          <w:ilvl w:val="0"/>
          <w:numId w:val="12"/>
        </w:numPr>
        <w:rPr>
          <w:sz w:val="20"/>
          <w:szCs w:val="20"/>
        </w:rPr>
      </w:pPr>
      <w:r w:rsidRPr="001B2537">
        <w:rPr>
          <w:sz w:val="20"/>
          <w:szCs w:val="20"/>
        </w:rPr>
        <w:t>Use API to send data to DAISY.</w:t>
      </w:r>
    </w:p>
    <w:p w14:paraId="7EFE3B48" w14:textId="77777777" w:rsidR="00555E2A" w:rsidRPr="001B2537" w:rsidRDefault="000627B6">
      <w:pPr>
        <w:pStyle w:val="Compact"/>
        <w:numPr>
          <w:ilvl w:val="0"/>
          <w:numId w:val="12"/>
        </w:numPr>
        <w:rPr>
          <w:sz w:val="20"/>
          <w:szCs w:val="20"/>
        </w:rPr>
      </w:pPr>
      <w:r w:rsidRPr="001B2537">
        <w:rPr>
          <w:sz w:val="20"/>
          <w:szCs w:val="20"/>
        </w:rPr>
        <w:t>Develop Machine Learning and Context Detection System.</w:t>
      </w:r>
    </w:p>
    <w:p w14:paraId="7A35360F" w14:textId="77777777" w:rsidR="00555E2A" w:rsidRPr="001B2537" w:rsidRDefault="000627B6">
      <w:pPr>
        <w:pStyle w:val="Heading4"/>
        <w:rPr>
          <w:sz w:val="20"/>
          <w:szCs w:val="20"/>
        </w:rPr>
      </w:pPr>
      <w:bookmarkStart w:id="15" w:name="student-2"/>
      <w:bookmarkEnd w:id="15"/>
      <w:r w:rsidRPr="001B2537">
        <w:rPr>
          <w:sz w:val="20"/>
          <w:szCs w:val="20"/>
        </w:rPr>
        <w:lastRenderedPageBreak/>
        <w:t>Student 2</w:t>
      </w:r>
    </w:p>
    <w:p w14:paraId="6667D5DB" w14:textId="77777777" w:rsidR="00555E2A" w:rsidRPr="001B2537" w:rsidRDefault="000627B6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1B2537">
        <w:rPr>
          <w:sz w:val="20"/>
          <w:szCs w:val="20"/>
        </w:rPr>
        <w:t>Build smartphone application for android.</w:t>
      </w:r>
    </w:p>
    <w:p w14:paraId="38842EDE" w14:textId="77777777" w:rsidR="00555E2A" w:rsidRPr="001B2537" w:rsidRDefault="000627B6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1B2537">
        <w:rPr>
          <w:sz w:val="20"/>
          <w:szCs w:val="20"/>
        </w:rPr>
        <w:t>Use API to send data to DAISY.</w:t>
      </w:r>
    </w:p>
    <w:p w14:paraId="4206BB3D" w14:textId="77777777" w:rsidR="00555E2A" w:rsidRPr="001B2537" w:rsidRDefault="000627B6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1B2537">
        <w:rPr>
          <w:sz w:val="20"/>
          <w:szCs w:val="20"/>
        </w:rPr>
        <w:t>Develop Machine Learning and Context Detection System.</w:t>
      </w:r>
    </w:p>
    <w:p w14:paraId="1749DCAB" w14:textId="77777777" w:rsidR="00555E2A" w:rsidRPr="001B2537" w:rsidRDefault="000627B6">
      <w:pPr>
        <w:pStyle w:val="Heading2"/>
        <w:rPr>
          <w:sz w:val="24"/>
          <w:szCs w:val="24"/>
        </w:rPr>
      </w:pPr>
      <w:bookmarkStart w:id="16" w:name="example"/>
      <w:bookmarkEnd w:id="16"/>
      <w:r w:rsidRPr="001B2537">
        <w:rPr>
          <w:sz w:val="24"/>
          <w:szCs w:val="24"/>
        </w:rPr>
        <w:t>Example</w:t>
      </w:r>
    </w:p>
    <w:p w14:paraId="07A346DE" w14:textId="524F6FC7" w:rsidR="00555E2A" w:rsidRPr="001B2537" w:rsidRDefault="000627B6">
      <w:pPr>
        <w:pStyle w:val="FirstParagraph"/>
        <w:rPr>
          <w:sz w:val="20"/>
          <w:szCs w:val="20"/>
        </w:rPr>
      </w:pPr>
      <w:r w:rsidRPr="001B2537">
        <w:rPr>
          <w:sz w:val="20"/>
          <w:szCs w:val="20"/>
        </w:rPr>
        <w:t xml:space="preserve">An example of the project in action: </w:t>
      </w:r>
      <w:r w:rsidR="007D5DDE">
        <w:rPr>
          <w:sz w:val="20"/>
          <w:szCs w:val="20"/>
        </w:rPr>
        <w:br/>
      </w:r>
      <w:r w:rsidRPr="001B2537">
        <w:rPr>
          <w:sz w:val="20"/>
          <w:szCs w:val="20"/>
        </w:rPr>
        <w:t>Context detection and machine learning system (DAISY) detects that user is in a social situation and uses the phone appropria</w:t>
      </w:r>
      <w:r w:rsidRPr="001B2537">
        <w:rPr>
          <w:sz w:val="20"/>
          <w:szCs w:val="20"/>
        </w:rPr>
        <w:t>tely.</w:t>
      </w:r>
    </w:p>
    <w:p w14:paraId="1DE275B6" w14:textId="0F069A12" w:rsidR="00555E2A" w:rsidRDefault="001B2537">
      <w:pPr>
        <w:pStyle w:val="Compact"/>
      </w:pPr>
      <w:r>
        <w:rPr>
          <w:noProof/>
        </w:rPr>
        <w:drawing>
          <wp:inline distT="0" distB="0" distL="0" distR="0" wp14:anchorId="0B515D6A" wp14:editId="32815C2E">
            <wp:extent cx="5848350" cy="3769561"/>
            <wp:effectExtent l="19050" t="19050" r="0" b="254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isy_system_diagra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2077" cy="3804191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55E2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D3498" w14:textId="77777777" w:rsidR="000627B6" w:rsidRDefault="000627B6">
      <w:pPr>
        <w:spacing w:after="0"/>
      </w:pPr>
      <w:r>
        <w:separator/>
      </w:r>
    </w:p>
  </w:endnote>
  <w:endnote w:type="continuationSeparator" w:id="0">
    <w:p w14:paraId="31EF7C0B" w14:textId="77777777" w:rsidR="000627B6" w:rsidRDefault="000627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8715895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2B86201" w14:textId="342506FE" w:rsidR="00796F9E" w:rsidRDefault="00796F9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3988EB1" w14:textId="77777777" w:rsidR="00796F9E" w:rsidRDefault="00796F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50BAD1" w14:textId="77777777" w:rsidR="000627B6" w:rsidRDefault="000627B6">
      <w:r>
        <w:separator/>
      </w:r>
    </w:p>
  </w:footnote>
  <w:footnote w:type="continuationSeparator" w:id="0">
    <w:p w14:paraId="7A389454" w14:textId="77777777" w:rsidR="000627B6" w:rsidRDefault="000627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-1205856012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28BE598D" w14:textId="6AFDE812" w:rsidR="00796F9E" w:rsidRDefault="00796F9E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21B84E6E" w14:textId="77777777" w:rsidR="00796F9E" w:rsidRDefault="00796F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4B167D"/>
    <w:multiLevelType w:val="multilevel"/>
    <w:tmpl w:val="C2AAA0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75A8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81EE437"/>
    <w:multiLevelType w:val="multilevel"/>
    <w:tmpl w:val="544A0A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27B6"/>
    <w:rsid w:val="001B2537"/>
    <w:rsid w:val="004E29B3"/>
    <w:rsid w:val="00555E2A"/>
    <w:rsid w:val="00590D07"/>
    <w:rsid w:val="00784D58"/>
    <w:rsid w:val="00796F9E"/>
    <w:rsid w:val="007D5DDE"/>
    <w:rsid w:val="008D6863"/>
    <w:rsid w:val="00951104"/>
    <w:rsid w:val="00B86B75"/>
    <w:rsid w:val="00BC48D5"/>
    <w:rsid w:val="00C36279"/>
    <w:rsid w:val="00E315A3"/>
    <w:rsid w:val="00EA0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1C7C9"/>
  <w15:docId w15:val="{D99B3040-DB6E-4355-A279-FB7D3C64B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796F9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96F9E"/>
  </w:style>
  <w:style w:type="paragraph" w:styleId="Footer">
    <w:name w:val="footer"/>
    <w:basedOn w:val="Normal"/>
    <w:link w:val="FooterChar"/>
    <w:uiPriority w:val="99"/>
    <w:unhideWhenUsed/>
    <w:rsid w:val="00796F9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96F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700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antiago de Arribas de Renedo</cp:lastModifiedBy>
  <cp:revision>4</cp:revision>
  <cp:lastPrinted>2019-10-22T21:41:00Z</cp:lastPrinted>
  <dcterms:created xsi:type="dcterms:W3CDTF">2019-10-22T22:01:00Z</dcterms:created>
  <dcterms:modified xsi:type="dcterms:W3CDTF">2019-10-22T22:59:00Z</dcterms:modified>
</cp:coreProperties>
</file>